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5575"/>
      </w:tblGrid>
      <w:tr w:rsidR="00595848" w:rsidRPr="00595848" w14:paraId="52DC1A94" w14:textId="77777777" w:rsidTr="00002693">
        <w:tc>
          <w:tcPr>
            <w:tcW w:w="3775" w:type="dxa"/>
          </w:tcPr>
          <w:p w14:paraId="5BC020A6" w14:textId="77777777" w:rsidR="00595848" w:rsidRPr="00595848" w:rsidRDefault="00595848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  <w:r w:rsidRPr="00595848">
              <w:rPr>
                <w:rStyle w:val="normaltextrun"/>
                <w:rFonts w:ascii="Book Antiqua" w:hAnsi="Book Antiqua" w:cs="Courier New"/>
                <w:b/>
                <w:bCs/>
              </w:rPr>
              <w:t>ID NUMBER:</w:t>
            </w:r>
          </w:p>
        </w:tc>
        <w:tc>
          <w:tcPr>
            <w:tcW w:w="5575" w:type="dxa"/>
          </w:tcPr>
          <w:p w14:paraId="74B15A24" w14:textId="5B289BC3" w:rsidR="00595848" w:rsidRPr="00595848" w:rsidRDefault="00834422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  <w:r>
              <w:rPr>
                <w:rStyle w:val="normaltextrun"/>
                <w:rFonts w:ascii="Book Antiqua" w:hAnsi="Book Antiqua" w:cs="Courier New"/>
                <w:b/>
                <w:bCs/>
              </w:rPr>
              <w:t>201-0821</w:t>
            </w:r>
          </w:p>
        </w:tc>
      </w:tr>
      <w:tr w:rsidR="00595848" w:rsidRPr="00595848" w14:paraId="766622D1" w14:textId="77777777" w:rsidTr="00002693">
        <w:tc>
          <w:tcPr>
            <w:tcW w:w="3775" w:type="dxa"/>
          </w:tcPr>
          <w:p w14:paraId="60F47136" w14:textId="77777777" w:rsidR="00595848" w:rsidRPr="00595848" w:rsidRDefault="00595848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  <w:r w:rsidRPr="00595848">
              <w:rPr>
                <w:rStyle w:val="normaltextrun"/>
                <w:rFonts w:ascii="Book Antiqua" w:hAnsi="Book Antiqua" w:cs="Courier New"/>
                <w:b/>
                <w:bCs/>
              </w:rPr>
              <w:t>NAME:</w:t>
            </w:r>
          </w:p>
        </w:tc>
        <w:tc>
          <w:tcPr>
            <w:tcW w:w="5575" w:type="dxa"/>
          </w:tcPr>
          <w:p w14:paraId="1CA80F78" w14:textId="4078F344" w:rsidR="00595848" w:rsidRPr="00595848" w:rsidRDefault="00834422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  <w:r>
              <w:rPr>
                <w:rStyle w:val="normaltextrun"/>
                <w:rFonts w:ascii="Book Antiqua" w:hAnsi="Book Antiqua" w:cs="Courier New"/>
                <w:b/>
                <w:bCs/>
              </w:rPr>
              <w:t>IC Ramzil Ruiz</w:t>
            </w:r>
          </w:p>
        </w:tc>
      </w:tr>
      <w:tr w:rsidR="00595848" w:rsidRPr="00595848" w14:paraId="7E9B17FA" w14:textId="77777777" w:rsidTr="00002693">
        <w:tc>
          <w:tcPr>
            <w:tcW w:w="3775" w:type="dxa"/>
          </w:tcPr>
          <w:p w14:paraId="47529CEB" w14:textId="77777777" w:rsidR="00595848" w:rsidRPr="00595848" w:rsidRDefault="00595848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  <w:r w:rsidRPr="00595848">
              <w:rPr>
                <w:rStyle w:val="normaltextrun"/>
                <w:rFonts w:ascii="Book Antiqua" w:hAnsi="Book Antiqua" w:cs="Courier New"/>
                <w:b/>
                <w:bCs/>
              </w:rPr>
              <w:t>COURSE/YR/SECTION:</w:t>
            </w:r>
          </w:p>
        </w:tc>
        <w:tc>
          <w:tcPr>
            <w:tcW w:w="5575" w:type="dxa"/>
          </w:tcPr>
          <w:p w14:paraId="475AB9EA" w14:textId="2BD30DE2" w:rsidR="00595848" w:rsidRPr="00595848" w:rsidRDefault="00834422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  <w:r>
              <w:rPr>
                <w:rStyle w:val="normaltextrun"/>
                <w:rFonts w:ascii="Book Antiqua" w:hAnsi="Book Antiqua" w:cs="Courier New"/>
                <w:b/>
                <w:bCs/>
              </w:rPr>
              <w:t>BSIT WMAD 2C</w:t>
            </w:r>
          </w:p>
        </w:tc>
      </w:tr>
    </w:tbl>
    <w:p w14:paraId="08C28FF4" w14:textId="09DF6BD6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normaltextrun"/>
          <w:rFonts w:ascii="Book Antiqua" w:hAnsi="Book Antiqua"/>
          <w:b/>
          <w:bCs/>
          <w:sz w:val="28"/>
          <w:szCs w:val="28"/>
        </w:rPr>
        <w:t>DIRECTIONS</w:t>
      </w:r>
      <w:r w:rsidRPr="00595848">
        <w:rPr>
          <w:rStyle w:val="normaltextrun"/>
          <w:rFonts w:ascii="Book Antiqua" w:hAnsi="Book Antiqua"/>
          <w:sz w:val="28"/>
          <w:szCs w:val="28"/>
        </w:rPr>
        <w:t>. Read and analyze carefully</w:t>
      </w:r>
      <w:r w:rsidR="00C94245">
        <w:rPr>
          <w:rStyle w:val="normaltextrun"/>
          <w:rFonts w:ascii="Book Antiqua" w:hAnsi="Book Antiqua"/>
          <w:sz w:val="28"/>
          <w:szCs w:val="28"/>
        </w:rPr>
        <w:t xml:space="preserve"> your task</w:t>
      </w:r>
      <w:r w:rsidR="009C3988" w:rsidRPr="00595848">
        <w:rPr>
          <w:rStyle w:val="normaltextrun"/>
          <w:rFonts w:ascii="Book Antiqua" w:hAnsi="Book Antiqua"/>
          <w:sz w:val="28"/>
          <w:szCs w:val="28"/>
        </w:rPr>
        <w:t xml:space="preserve"> </w:t>
      </w:r>
      <w:r w:rsidRPr="00595848">
        <w:rPr>
          <w:rStyle w:val="normaltextrun"/>
          <w:rFonts w:ascii="Book Antiqua" w:hAnsi="Book Antiqua"/>
          <w:sz w:val="28"/>
          <w:szCs w:val="28"/>
        </w:rPr>
        <w:t>stated in the PDF file. For your output, please provide the following:</w:t>
      </w:r>
      <w:r w:rsidRPr="00595848">
        <w:rPr>
          <w:rStyle w:val="bcx2"/>
          <w:rFonts w:ascii="Book Antiqua" w:hAnsi="Book Antiqua"/>
          <w:sz w:val="28"/>
          <w:szCs w:val="28"/>
        </w:rPr>
        <w:t> </w:t>
      </w:r>
      <w:r w:rsidRPr="00595848">
        <w:rPr>
          <w:rFonts w:ascii="Book Antiqua" w:hAnsi="Book Antiqua"/>
          <w:sz w:val="28"/>
          <w:szCs w:val="28"/>
        </w:rPr>
        <w:br/>
      </w: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2B192D74" w14:textId="73827F2B" w:rsidR="00DF6B1D" w:rsidRPr="00595848" w:rsidRDefault="00DF6B1D" w:rsidP="008425BC">
      <w:pPr>
        <w:pStyle w:val="paragraph"/>
        <w:numPr>
          <w:ilvl w:val="0"/>
          <w:numId w:val="4"/>
        </w:numPr>
        <w:textAlignment w:val="baseline"/>
        <w:rPr>
          <w:rFonts w:ascii="Book Antiqua" w:hAnsi="Book Antiqua"/>
          <w:sz w:val="22"/>
          <w:szCs w:val="22"/>
        </w:rPr>
      </w:pPr>
      <w:r w:rsidRPr="00595848">
        <w:rPr>
          <w:rStyle w:val="normaltextrun"/>
          <w:rFonts w:ascii="Book Antiqua" w:hAnsi="Book Antiqua"/>
          <w:sz w:val="22"/>
          <w:szCs w:val="22"/>
        </w:rPr>
        <w:t>Paste a copy of your source code here.</w:t>
      </w: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7FF17C40" w14:textId="184AB381" w:rsidR="00DF6B1D" w:rsidRDefault="00DF6B1D" w:rsidP="00DF6B1D">
      <w:pPr>
        <w:pStyle w:val="paragraph"/>
        <w:textAlignment w:val="baseline"/>
        <w:rPr>
          <w:rStyle w:val="eop"/>
          <w:rFonts w:ascii="Book Antiqua" w:hAnsi="Book Antiqua"/>
          <w:sz w:val="22"/>
          <w:szCs w:val="22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  <w:r w:rsidR="00834422">
        <w:rPr>
          <w:rStyle w:val="eop"/>
          <w:rFonts w:ascii="Book Antiqua" w:hAnsi="Book Antiqua"/>
          <w:sz w:val="22"/>
          <w:szCs w:val="22"/>
        </w:rPr>
        <w:t xml:space="preserve">HTML: </w:t>
      </w:r>
    </w:p>
    <w:p w14:paraId="0EE046A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!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OC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tm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D02B90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tm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lang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e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C8104E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ead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CA5F71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meta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harse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UTF-8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6044FC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meta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ttp-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equiv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X-UA-Compatible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IE=edg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E75177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meta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nam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viewport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width=device-width, initial-scale=1.0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D1368A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title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proofErr w:type="spellStart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Restauranty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title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CA2E94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link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re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tylesheet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ref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tyle.cs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0DAE52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link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re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tylesheet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re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cdn.jsdelivr.net/npm/bootstrap@4.6.1/dist/css/bootstrap.min.css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ntegrit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ha384-zCbKRCUGaJDkqS1kPbPd7TveP5iyJE0EjAuZQTgFLD2ylzuqKfdKlfG/eSrtxUkn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rossorigin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anonymou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896367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link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re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tylesheet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ref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use.fontawesome.com/releases/v5.15.4/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s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/all.css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ntegrit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ha384-DyZ88mC6Up2uqS4h/KRgHuoeGwBcD4Ng9SiP4dIRy0EXTlnuz47vAwmeGwVChigm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rossorigin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anonymou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5B4C55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ead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3030DA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ody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72F3C8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banner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ainer-fluid text-whit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A31A26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a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ainer pt-3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D2FBBA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nav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B3DFF8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titl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        </w:t>
      </w:r>
    </w:p>
    <w:p w14:paraId="047FE6F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logo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9CD135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fluid rounded-circle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Assets\Banner\logo.png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logo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B6B902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885EDB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4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proofErr w:type="spellStart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Restauranty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4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4FCDB7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</w:t>
      </w:r>
    </w:p>
    <w:p w14:paraId="737B821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menu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439EEB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menuBox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D86C36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activ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603551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ref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#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arge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_blan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re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open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referr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Home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8E3DA7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841379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8FF4BD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ref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#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arge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_blan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re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open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referr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About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50D4DB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A6B8B2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AC5FB9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ref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#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arge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_blan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re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open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referr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Menu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851679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600957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F733FF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ref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#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arge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_blan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re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open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referr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Reservati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368B32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2ACC3C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8DF1AA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ref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#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arge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_blan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re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open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referr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Gallery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20F756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616E0D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6BD0A8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ref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#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arge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_blan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re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open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referr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FAQ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D489B4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579D74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E44622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ref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#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arge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_blan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re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open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noreferrer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Account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a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0768E8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F47478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                 </w:t>
      </w:r>
    </w:p>
    <w:p w14:paraId="7C91035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act-now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23A7BB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button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CONTACT NOW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8A839F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</w:t>
      </w:r>
    </w:p>
    <w:p w14:paraId="68C5DFC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</w:t>
      </w:r>
    </w:p>
    <w:p w14:paraId="0A269DC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</w:t>
      </w:r>
    </w:p>
    <w:p w14:paraId="067E9B0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a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</w:p>
    <w:p w14:paraId="420E31E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banner-message container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59E883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1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display-1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rganic Foods Made Easy &amp; Healthy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1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DDCC9D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for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earch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earch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A386D3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npu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text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placehold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earch..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1C19EB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ubmi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 fa-search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Search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BF3530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form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0C557B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DC2B9F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we-offer container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265BC5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row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3F7D7A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l-3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61937C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loc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07CAAE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24/7 Fresh Food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9B6085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76A949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l-3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ED384C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b fa-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pageline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398AB6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Nature First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2F4F07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9BA528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l-3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BFD1FE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hom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8BE658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Home Service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B496F6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B44160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l-3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E0D6F7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truc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47B1F1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Free Delivery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264D24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0E2EF1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CFB194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8057D0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59B47C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11D278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book container-flui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</w:t>
      </w:r>
    </w:p>
    <w:p w14:paraId="36836E7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for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ainer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B30C88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3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Book a Table: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3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98AD1D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npu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date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orm-group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nam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date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date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placehold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Pick your dat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DA01DD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npu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time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nam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time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tim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2A6601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npu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number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quantity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nam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quantity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i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1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10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placehold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elect Peoples (between 1-10)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3C0D37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ubmit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BOOK NOW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77DE4F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form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3C56B9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7BD388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hoose-enjoy container my-5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12D6CA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ection-titl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6AD261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2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Choose and Enjoy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2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B9A424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Inspire by Recipe and creations of </w:t>
      </w:r>
      <w:proofErr w:type="spellStart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worlds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best chef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7EC768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58CEF3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AC2E63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22063A1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img.freepik.com/free-photo/indian-chicken-biryani-served-terracotta-bowl-with-yogurt-white-background-selective-focus_466689-72554.jpg?t=st=1656512335~exp=1656512935~hmac=44f1e8875066aba18497a173513a04d6565b5dc1460f78f779c04def4b1088c9&amp;w=900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hicken biryani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flui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63EEB50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$15.00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7A2D9D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Chicken Biryani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D8C6F0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utensil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Rice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loc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15 mi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F8BB8B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ubmi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RDER NOW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E3AB45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D24BE8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15AEFE5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img.freepik.com/free-photo/mutton-lamb-biriyani-with-basmati-rice-served-bowl-moody-background_466689-72652.jpg?t=st=1656517467~exp=1656518067~hmac=21581abafb51bfbff65e5eaaffadd96b4a6c90319bf438e2fdc85d539fa7034e&amp;w=900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mutton biryani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flui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7561192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$20.00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90E4E6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Mutton Biryani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4E179B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utensil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Rice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loc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20 mi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906335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ubmi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RDER NOW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DECB21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C786D8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330E99C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img.freepik.com/free-photo/overhead-shot-lamb-karahi-baked-little-pan-isolated-white-with-clipping-path_101296-691.jpg?w=900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mutton karahi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flui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522F2B8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$18.00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6A4F27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Mutton Karahi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0F7A49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utensil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Curries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loc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30 mi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7710B9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ubmi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RDER NOW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6D6938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0E726B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1EC537E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img.freepik.com/free-photo/afghani-chicken-green-curry-hariyali-tikka-chicken-hara-masala-indian-food-style_1339-165359.jpg?w=900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hicken korma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flui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0EFEC20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$15.00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E66855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Chicken Korma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E15818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utensil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Curries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loc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20 mi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A167FE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ubmi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RDER NOW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C36217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3AF2DA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4276009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img.freepik.com/free-photo/popular-reddish-chicken-curry-masala-with-prominent-leg-piece-served-bowl_466689-46523.jpg?w=900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hicken nihari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flui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44021DF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$15.00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044568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Chicken Nihari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8B89C6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utensil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Rice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loc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30 mi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D545AE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ubmi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RDER NOW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830412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E3FA0C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2A089E1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img.freepik.com/free-photo/falafel-hummus-pita-middle-eastern-arabic-dishes-halal-food-top-view-copy-space_2829-14258.jpg?t=st=1656546966~exp=1656547566~hmac=c48bbc01a4eb86ade98228b0606b8da76c3bdd6777fcfdd86de162c328ca73e4&amp;w=996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hicken biryani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flui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27A55BA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$20.00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DB9EF3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Arabic Salad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11AA06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utensil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Salad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loc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10 mi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588EC6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ubmi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RDER NOW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0E1385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B3AC85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49251CB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img.freepik.com/free-photo/samsa-samosas-with-chicken-fillet_658428-87.jpg?t=st=1656547169~exp=1656547769~hmac=ff34d1a672e34c5931a7a8ef9e97ca98fcaeb8e69e1627364c2c4a09fc12941f&amp;w=740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hicken biryani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flui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2FCC0B7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$5.00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1E0FD1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Samosa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F5B51C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utensil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Refreshments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loc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30 mi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D5CE5A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ubmi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RDER NOW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FE337E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AE337B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19DC0DF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img.freepik.com/free-photo/angoori-rasmalai-is-indian-dessert-sweet-with-dry-fruits-saffron-toppings-served-bowl-moody-background-selective-focus_466689-72206.jpg?w=900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hicken biryani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flui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    </w:t>
      </w:r>
    </w:p>
    <w:p w14:paraId="2A108AF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$10.00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7AFA4C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proofErr w:type="spellStart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Rasmala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850727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utensil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Refreshments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loc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nbsp</w:t>
      </w:r>
      <w:proofErr w:type="spellEnd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;&amp;nbsp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45 mi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143AD0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ubmi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RDER NOW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C5193B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      </w:t>
      </w:r>
    </w:p>
    <w:p w14:paraId="109C0FA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E1204A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view-all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View 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448C22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64DED7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pecial-offer container-fluid py-5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69C0C7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ainer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B97962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text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</w:t>
      </w:r>
    </w:p>
    <w:p w14:paraId="3167932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Special Offer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D863D3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1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50% OFF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1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1E7BB0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Lorem ipsum is simply dummy text of the printing and typesetting industry.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1FED72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Use Coupon: 50OFF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891DF2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ubmit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tn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dark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RDER NOW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F2B5E3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     </w:t>
      </w:r>
    </w:p>
    <w:p w14:paraId="7DC97B6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imag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58F229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img.freepik.com/free-psd/big-sale-mock-up-banner-with-special-offer_23-2149163061.jpg?t=st=1656550112~exp=1656550712~hmac=6fcb15dcd8b7363415e2ab90c4133319aa67b45bf9c33577778e77380dbabedd&amp;w=1380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img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flui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F2DBE8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8F4626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26F8C7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C6D826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why-choose-us container-fluid py-5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030B84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ection-titl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81B711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2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Why Choose us?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2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FCE304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41F2B7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 container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AD2A6D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E56FAD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briefcas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9E2E73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10+ Years of Experience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0CC4D3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8BA3D7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BD426C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user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4E0EE4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200+ Professional Chef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421B39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BF2AE1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80DC88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user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3D3B06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5000+ Happy Customer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B23178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C4AE4D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03A18E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trophy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FD9EEB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20+ Awards W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6A7E76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2653D1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0E5CA6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A921DC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ustomer-reviews py-5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28DDFD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ection-titl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7D00AE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2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Customer Review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2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3402CB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0015E8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 container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F940AE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chevron-lef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D74148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john-do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944E84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imag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390703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text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72EE30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John Doe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CC92C1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I order food from there, they have very quick service, and taste is so good. I love it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CAE059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B1A30E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6D2D1B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john-smith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0C4B52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imag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567225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text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09D36C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John Smith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A4B471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I order food from there, they have very quick service, and taste is so good. I love it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4F3614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7E71B0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8038E1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ent-box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pamela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john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B6EDFF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imag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7922DB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text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DF0A76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Pamela Joh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453507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I order food from there, they have very quick service, and taste is so good. I love it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B43DA7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5203E1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0FB3A7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chevron-righ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0FFE5D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42047E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57480D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ooter container py-5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17F192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row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3F5132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l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BEBE60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Popular Page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3E3885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Home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AF2FCB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About u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6D6341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ur Chef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2999CB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Our Blog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A1D049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FAQ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6453FD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Contact U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9ADE22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ECAF3D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l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AF8BBD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Popular Category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34A3CC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Chicke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20AA82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Mutt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DE20F2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Rice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46B1D7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Vegetaria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C56F63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Refreshment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F31540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Sweets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2728B6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F59F07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l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86AD21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Popular Category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50B3D9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mobile-al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+971 (0) 55 1234567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B466CE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phone-alt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+971 (0) 55 1234567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7CD73D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fax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+971 (0) 55 1234567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FE31F8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envelop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info@restauranty.ae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73E79D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 xml:space="preserve"> fa-globe-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americas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www.restauranty.ae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2D5964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6F32C3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l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9F2F3C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Connect with us!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87FA21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ocial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37A230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b fa-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acebook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-squar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F9F634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b fa-twitter-squar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0B014B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b fa-google-plus-square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E17E20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b fa-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instagram</w:t>
      </w:r>
      <w:proofErr w:type="spellEnd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548460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60B30F4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05EBC8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D72C8A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787969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ooter-copyright container-fluid py-3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7A7F67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ontainer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1A813F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&amp;copy;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2019 </w:t>
      </w:r>
      <w:proofErr w:type="spellStart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Restauranty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. All Rights Reserved.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813D76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card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C3B8C5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redit-car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383E49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redit-car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75E609F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redit-car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1518312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redit-car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C226D7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las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far fa-credit-card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proofErr w:type="spellStart"/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FCE9FA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4CFF50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58F7F73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ection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3BD2F0F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crip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cdn.jsdelivr.net/npm/jquery@3.5.1/dist/jquery.slim.min.js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ntegrit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ha384-DfXdz2htPH0lsSSs5nCTpuj/zy4C+OGpamoFVy38MVBnE+IbbVYUew+OrCXaRkfj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rossorigin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anonymou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cript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2673D9C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crip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src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https://cdn.jsdelivr.net/npm/bootstrap@4.6.1/dist/js/bootstrap.bundle.min.js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integrit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sha384-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lastRenderedPageBreak/>
        <w:t>fQybjgWLrvvRgtW6bFlB7jaZrFsaBXjsOMm/tB9LTS58ONXgqbR9W8oWht/amnpF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rossorigin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anonymous"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script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5756B4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body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44A2269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lt;/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html</w:t>
      </w:r>
      <w:r w:rsidRPr="00834422">
        <w:rPr>
          <w:rFonts w:ascii="Consolas" w:eastAsia="Times New Roman" w:hAnsi="Consolas" w:cs="Times New Roman"/>
          <w:color w:val="808080"/>
          <w:sz w:val="21"/>
          <w:szCs w:val="21"/>
          <w:lang w:val="en-PH" w:eastAsia="en-PH"/>
        </w:rPr>
        <w:t>&gt;</w:t>
      </w:r>
    </w:p>
    <w:p w14:paraId="04D52107" w14:textId="2AB9F2C3" w:rsidR="00834422" w:rsidRDefault="00834422" w:rsidP="00DF6B1D">
      <w:pPr>
        <w:pStyle w:val="paragraph"/>
        <w:textAlignment w:val="baseline"/>
        <w:rPr>
          <w:rFonts w:ascii="Book Antiqua" w:hAnsi="Book Antiqua"/>
        </w:rPr>
      </w:pPr>
      <w:r>
        <w:rPr>
          <w:rFonts w:ascii="Book Antiqua" w:hAnsi="Book Antiqua"/>
        </w:rPr>
        <w:t xml:space="preserve">CSS: </w:t>
      </w:r>
    </w:p>
    <w:p w14:paraId="3309262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C586C0"/>
          <w:sz w:val="21"/>
          <w:szCs w:val="21"/>
          <w:lang w:val="en-PH" w:eastAsia="en-PH"/>
        </w:rPr>
        <w:t>@impor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CDCAA"/>
          <w:sz w:val="21"/>
          <w:szCs w:val="21"/>
          <w:lang w:val="en-PH" w:eastAsia="en-PH"/>
        </w:rPr>
        <w:t>ur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(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'https://fonts.googleapis.com/css2?family=Montserrat:ital,wght@0,100;0,200;0,300;0,400;0,500;0,600;0,700;0,800;0,900;1,100;1,200;1,300;1,400;1,500;1,600;1,700;1,800;1,900&amp;family=Playfair+Display:ital,wght@0,400;0,500;0,600;0,700;0,800;0,900;1,400;1,500;1,600;1,700;1,800;1,900&amp;family=Roboto:ital,wght@0,100;0,300;0,400;0,500;0,700;0,900;1,100;1,300;1,400;1,500;1,700;1,900&amp;display=swap'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);</w:t>
      </w:r>
    </w:p>
    <w:p w14:paraId="01091DB5" w14:textId="77777777" w:rsidR="00834422" w:rsidRPr="00834422" w:rsidRDefault="00834422" w:rsidP="0083442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55C5481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6A9955"/>
          <w:sz w:val="21"/>
          <w:szCs w:val="21"/>
          <w:lang w:val="en-PH" w:eastAsia="en-PH"/>
        </w:rPr>
        <w:t xml:space="preserve">/* color palette: </w:t>
      </w:r>
    </w:p>
    <w:p w14:paraId="0C6AD7E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6A9955"/>
          <w:sz w:val="21"/>
          <w:szCs w:val="21"/>
          <w:lang w:val="en-PH" w:eastAsia="en-PH"/>
        </w:rPr>
        <w:t>Dawn</w:t>
      </w:r>
    </w:p>
    <w:p w14:paraId="79E94D1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6A9955"/>
          <w:sz w:val="21"/>
          <w:szCs w:val="21"/>
          <w:lang w:val="en-PH" w:eastAsia="en-PH"/>
        </w:rPr>
        <w:t>#AAA7A2</w:t>
      </w:r>
    </w:p>
    <w:p w14:paraId="063EA66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C8352E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6A9955"/>
          <w:sz w:val="21"/>
          <w:szCs w:val="21"/>
          <w:lang w:val="en-PH" w:eastAsia="en-PH"/>
        </w:rPr>
        <w:t>Rangoon Green</w:t>
      </w:r>
    </w:p>
    <w:p w14:paraId="450F4CD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6A9955"/>
          <w:sz w:val="21"/>
          <w:szCs w:val="21"/>
          <w:lang w:val="en-PH" w:eastAsia="en-PH"/>
        </w:rPr>
        <w:t>#181E13</w:t>
      </w:r>
    </w:p>
    <w:p w14:paraId="7702C7E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40BC3B9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6A9955"/>
          <w:sz w:val="21"/>
          <w:szCs w:val="21"/>
          <w:lang w:val="en-PH" w:eastAsia="en-PH"/>
        </w:rPr>
        <w:t>Judge Gray</w:t>
      </w:r>
    </w:p>
    <w:p w14:paraId="1047ED8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6A9955"/>
          <w:sz w:val="21"/>
          <w:szCs w:val="21"/>
          <w:lang w:val="en-PH" w:eastAsia="en-PH"/>
        </w:rPr>
        <w:t>#554033</w:t>
      </w:r>
    </w:p>
    <w:p w14:paraId="3270E2D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FBAF07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6A9955"/>
          <w:sz w:val="21"/>
          <w:szCs w:val="21"/>
          <w:lang w:val="en-PH" w:eastAsia="en-PH"/>
        </w:rPr>
        <w:t>Yellow Metal</w:t>
      </w:r>
    </w:p>
    <w:p w14:paraId="31A75B4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6A9955"/>
          <w:sz w:val="21"/>
          <w:szCs w:val="21"/>
          <w:lang w:val="en-PH" w:eastAsia="en-PH"/>
        </w:rPr>
        <w:t>#696336 */</w:t>
      </w:r>
    </w:p>
    <w:p w14:paraId="7C654AB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54EF665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*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7F35926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famil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'Roboto'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ans-seri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53F981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3B9CC2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79DA817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4EA55EA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DCDCAA"/>
          <w:sz w:val="21"/>
          <w:szCs w:val="21"/>
          <w:lang w:val="en-PH" w:eastAsia="en-PH"/>
        </w:rPr>
        <w:t>ur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(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ttps://img.freepik.com/free-photo/interior-shot-cafe-with-chairs-near-bar-with-wooden-tables_181624-1669.jpg?t=st=1656600098~exp=1656600698~hmac=4226611a191875cfc39061f5b73650acaf2bc3827ee857038b440ce1ae6e671d&amp;w=9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),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2F694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92D6EA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e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00v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EFB072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ov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F4D96F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blend-mod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cr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EA565F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attachm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ixe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A464FB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66DBB6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olum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ABA818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betw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007291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ign-item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DBF975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famil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'Roboto'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ans-seri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A1EC65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79ABF33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549F39C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a:any-link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7B77B62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olo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ff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A938E2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49C1001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0C2CC28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na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2C30796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AAE70F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r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131441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betw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A0E30A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ign-item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D6E1C4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6440FD2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C3BD38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na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logo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0E2F85A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027A28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e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0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B91D6E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proofErr w:type="spellStart"/>
      <w:r w:rsidRPr="00834422">
        <w:rPr>
          <w:rFonts w:ascii="Consolas" w:eastAsia="Times New Roman" w:hAnsi="Consolas" w:cs="Times New Roman"/>
          <w:color w:val="DCDCAA"/>
          <w:sz w:val="21"/>
          <w:szCs w:val="21"/>
          <w:lang w:val="en-PH" w:eastAsia="en-PH"/>
        </w:rPr>
        <w:t>ur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(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ssets/Banner/logo.png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);    </w:t>
      </w:r>
    </w:p>
    <w:p w14:paraId="44ED291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olo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94D34E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01F3B04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7CBE614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na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titl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2EA666D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0C5121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ign-item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354B69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famil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'Playfair Display'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eri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3EE2A8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olo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2E17AA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F2BC9D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0DEBF1A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na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menu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2FA2BA1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0C9A1B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4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24E3E3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betw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EB51E5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ign-item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55ACEF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7C1E8B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50A77C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na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menu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menuBox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1DA29E7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2A6B89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2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1034B0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betw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661EF7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ign-item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62B666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7A03E7D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02E1F0F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na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menu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menuBox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di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30E5B65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auto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791823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e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00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43E9CC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00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1115BB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rd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oli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1F8DBD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2315B45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12B38E0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na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menu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menuBox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div.active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0D5B522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2F694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36C0FF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63AE4AF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307F528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na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menu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menuBox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,</w:t>
      </w:r>
    </w:p>
    <w:p w14:paraId="1F8CF81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nav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menu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act-n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    </w:t>
      </w:r>
    </w:p>
    <w:p w14:paraId="7E16E41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x-shad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7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5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F39671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ext-alig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834359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5F7EA9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02EEB64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banner-messag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1AD3E0C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D63902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olum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F9E392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ign-item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403793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444E0A1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00E72AB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banner-messag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display-1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3F5DA39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famil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'Playfair Display'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eri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658AE4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olo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323568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ext-align-las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DBB465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24876F5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7AC8669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banner-messag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for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7514182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95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EEF68A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po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relativ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18EE2C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419FB04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banner-messag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inpu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[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=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"text"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] {</w:t>
      </w:r>
    </w:p>
    <w:p w14:paraId="263AA3E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00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2ADD3E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rder-radiu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1A6B3E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0350C29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4C45151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banner-messag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for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1147A44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7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474E3E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po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absolut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357AE5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r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5C7495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x-shad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5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4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; </w:t>
      </w:r>
    </w:p>
    <w:p w14:paraId="6956833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6F5070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711AC7B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we-off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    </w:t>
      </w:r>
    </w:p>
    <w:p w14:paraId="2B6DB31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ext-alig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A7B748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5D31773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lastRenderedPageBreak/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we-off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4DB6761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BDCD0F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urso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poi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1490BD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A58F46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ban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we-off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01A5DCF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.3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31A50E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urso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poi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    </w:t>
      </w:r>
    </w:p>
    <w:p w14:paraId="339FC7E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13C5B20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24AA13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section-titl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24176E1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-botto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1E6F0D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ext-alig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3B1964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00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EDF3AD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64E25A5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5AB1D4C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section-titl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h2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733D20E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B23F76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we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6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DD6771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famil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'Playfair'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eri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7A39D4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4AD654D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1B81629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book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special-off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ustomer-review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footer-copyr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    </w:t>
      </w:r>
    </w:p>
    <w:p w14:paraId="4DB12F2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78ffa1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16B9AC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81D9E6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6353CF8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book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for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214C772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padding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D83231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AE573E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a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F9D5E1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ign-item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-star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    </w:t>
      </w:r>
    </w:p>
    <w:p w14:paraId="63301A5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476F17A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book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for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h3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0BEA52C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famil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'Montserrat'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ans-seri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7768D9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5A227F8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7883DF5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book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for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inpu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761C29B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179C10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26EEF82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38B26BA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book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for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2FD9833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x-shad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4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4px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68BDE1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7ED44E5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31CEDAC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67AB65A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ign-item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5675FF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9D9EF6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olum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8C15C3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4CFB8D1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696150E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56A613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r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D1FB7D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wrap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wrap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4DCBCE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a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3479EE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7DA77AD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1D20D7D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005E4A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olum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D22547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21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90FBCC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po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relativ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BCA5D8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x-shad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proofErr w:type="spellStart"/>
      <w:r w:rsidRPr="00834422">
        <w:rPr>
          <w:rFonts w:ascii="Consolas" w:eastAsia="Times New Roman" w:hAnsi="Consolas" w:cs="Times New Roman"/>
          <w:color w:val="DCDCAA"/>
          <w:sz w:val="21"/>
          <w:szCs w:val="21"/>
          <w:lang w:val="en-PH" w:eastAsia="en-PH"/>
        </w:rPr>
        <w:t>rgba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(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11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.2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)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7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29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D72330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-top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11D1FA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padding-botto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553869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705FD2C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72620C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content-box:hover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7CC3DE6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-5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auto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-5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139435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x-shad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CD9DDC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ran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3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D1E5F2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1355F8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679EA60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4C53626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po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absolut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5F29FB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op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7E7412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lef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DBC063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rd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oli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146F53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padding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A39661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rder-radiu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2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70F568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lock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2784E4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opacit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C5F67E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x-shad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px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e0e0d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321397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CA7824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olo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ff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13E6A3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ran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6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27C7F7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4D33C64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5649C8B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content-box:hover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67A6D0A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opacit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5A06AC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762CCCF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FBF67C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</w:p>
    <w:p w14:paraId="5CFC637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lastRenderedPageBreak/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, </w:t>
      </w:r>
    </w:p>
    <w:p w14:paraId="59803B2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2769EAC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-lef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55FF90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6DE1789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7DDC9DD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h6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139FF82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-top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B00C3A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we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bold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75F517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4EC5DE4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17ED610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i:last-of-typ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08AF059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-lef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D76E58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155013D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3C15972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2354F65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50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D7BE19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ign-sel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4894FB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2C409B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x-shad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px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    </w:t>
      </w:r>
    </w:p>
    <w:p w14:paraId="35B6142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252F6E5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7A7DD9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6DED8EB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ext-transfor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proofErr w:type="spellStart"/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uppercase</w:t>
      </w:r>
      <w:r w:rsidRPr="00834422">
        <w:rPr>
          <w:rFonts w:ascii="Consolas" w:eastAsia="Times New Roman" w:hAnsi="Consolas" w:cs="Times New Roman"/>
          <w:color w:val="569CD6"/>
          <w:sz w:val="21"/>
          <w:szCs w:val="21"/>
          <w:lang w:val="en-PH" w:eastAsia="en-PH"/>
        </w:rPr>
        <w:t>!important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D8A36D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4A67915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023F239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hoose-enjo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4B4492F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x-shad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px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0C81D4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4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816FE3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3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5232EE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11CBA3E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4C5C513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special-off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ai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0CA401C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AE4C02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r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4AC6CF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betw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5DDF11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0E75D3C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594A080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special-off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ai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text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0823D29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153761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olum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9E7801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betw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129E3B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ign-item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-star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F12033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4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112ABC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5455A83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75244B6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lastRenderedPageBreak/>
        <w:t>.special-off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ai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text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butt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0C6CC7E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x-shad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4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4px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43E49A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249B755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7AF23C6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special-off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ai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imag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3A03865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446AD4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60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6722A3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ran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.5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4C9C33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B52E2E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75D7B48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special-off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ai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imag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img:hover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6F35552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-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-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C10259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ran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5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27FC24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A4D6B0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470F8C5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why-choose-u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3A8894B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DCDCAA"/>
          <w:sz w:val="21"/>
          <w:szCs w:val="21"/>
          <w:lang w:val="en-PH" w:eastAsia="en-PH"/>
        </w:rPr>
        <w:t>ur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(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ttps://img.freepik.com/free-photo/group-friends-eating-together_53876-9934.jpg?w=9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),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2F694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4BD1A0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blend-mod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oft-l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59C3C3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ov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5BEA9E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po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E88C4E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attachm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ixe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FF7B94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D8B91F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olum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E6B7AE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olo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ff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C570FB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303B06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F946605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why-choose-u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6B1AA38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    </w:t>
      </w:r>
    </w:p>
    <w:p w14:paraId="780090D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betw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8C077D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1AC366A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5546CB5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why-choose-u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17F2E5C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C65C6B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olum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785B9B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ext-alig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031994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9D170A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32DAFA3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why-choose-u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15BD605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4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D253C4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886276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0DA1F8A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ustomer-review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19CBEF0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F9E0F1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r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DB6225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betw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F4FA7B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align-item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e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DE2D27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1B183D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021B89C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ustomer-review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    </w:t>
      </w:r>
    </w:p>
    <w:p w14:paraId="7581536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D68CA5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betw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8285AF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rd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3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oli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F37192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26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FCC384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padding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8977FE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fff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;</w:t>
      </w:r>
    </w:p>
    <w:p w14:paraId="47130D8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40FB9005" w14:textId="77777777" w:rsidR="00834422" w:rsidRPr="00834422" w:rsidRDefault="00834422" w:rsidP="0083442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0DD0F9B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ustomer-review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content-box:hover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    </w:t>
      </w:r>
    </w:p>
    <w:p w14:paraId="2507C80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ran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.3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6918E6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x-shad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5p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5px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#0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910174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-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-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em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959B1D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1107938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6AB2FAB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ustomer-review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text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    </w:t>
      </w:r>
    </w:p>
    <w:p w14:paraId="6F48BDB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-lef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4A38FD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21D1198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6DCCDFE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ustomer-review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    </w:t>
      </w:r>
    </w:p>
    <w:p w14:paraId="67B7746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8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3FA075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29F744C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0E157EE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ustomer-review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-bo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imag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    </w:t>
      </w:r>
    </w:p>
    <w:p w14:paraId="69B20EC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EEDBE3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e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4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1A7EAC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order-radiu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50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1E5916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2F080B7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62AC8F0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ustomer-review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john-do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imag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    </w:t>
      </w:r>
    </w:p>
    <w:p w14:paraId="10F8AFC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DCDCAA"/>
          <w:sz w:val="21"/>
          <w:szCs w:val="21"/>
          <w:lang w:val="en-PH" w:eastAsia="en-PH"/>
        </w:rPr>
        <w:t>ur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(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ttps://img.freepik.com/free-photo/profile-shot-brutal-man-with-thick-foxy-beard-wears-round-glasses-looks-thoughtfully-aside_273609-17433.jpg?t=st=1656594991~exp=1656595591~hmac=2bd30cc2d2eee98b563dcbfe33ee2f5facc645fe138b33ce74b214c60baca850&amp;w=9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);</w:t>
      </w:r>
    </w:p>
    <w:p w14:paraId="2F7B444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9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6F6FE0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po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8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C7B5EA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53EA2067" w14:textId="77777777" w:rsidR="00834422" w:rsidRPr="00834422" w:rsidRDefault="00834422" w:rsidP="0083442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57E9E80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ustomer-review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john-smi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imag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    </w:t>
      </w:r>
    </w:p>
    <w:p w14:paraId="43785CB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DCDCAA"/>
          <w:sz w:val="21"/>
          <w:szCs w:val="21"/>
          <w:lang w:val="en-PH" w:eastAsia="en-PH"/>
        </w:rPr>
        <w:t>ur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(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ttps://img.freepik.com/free-photo/dramatic-studio-portrait-redhead-bearded-male-dressed-leather-jacket-dark-grey-vignette-background_613910-219.jpg?t=st=1656594991~exp=1656595591~hmac=d2d35b5f9e94e30034e8c6b72e4e70ba225170242547430d7f5711cf628b4f78&amp;w=9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);</w:t>
      </w:r>
    </w:p>
    <w:p w14:paraId="7B89CD7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9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09B56A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po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-3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257D5A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4EAD30A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65314D1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ustomer-review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#pamela-joh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imag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    </w:t>
      </w:r>
    </w:p>
    <w:p w14:paraId="2F6748F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DCDCAA"/>
          <w:sz w:val="21"/>
          <w:szCs w:val="21"/>
          <w:lang w:val="en-PH" w:eastAsia="en-PH"/>
        </w:rPr>
        <w:t>ur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(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https://img.freepik.com/free-photo/beautiful-korean-girl-thinking-imaging-smiling-looking-upper-left-corner-daydreaming-standing-against-blue-background_1258-76018.jpg?t=st=1656594947~exp=1656595547~hmac=c87ca51a72e5fa023cdbbd772a9ad6a88ad54f9d342cd5b76ea106c1b76aa69c&amp;w=90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);</w:t>
      </w:r>
    </w:p>
    <w:p w14:paraId="28661A5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4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00E79A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background-posi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9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-1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65E4FB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1B24FB1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74C28D6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ustomer-review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    </w:t>
      </w:r>
    </w:p>
    <w:p w14:paraId="66B8A58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2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4B2191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curso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poin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F7A197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1A2EEED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158CE84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foo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r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59B7942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2BC7EE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lex-direc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colum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445C533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24F1E20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6E78764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foo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r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col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h5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1E5ECFA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text-decoratio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underlin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64FDF6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13A47B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3DCF98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foo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r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smal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6F5DEB5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3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11B2C8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0A87CD2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16D5F4B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foo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r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2918C6AA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8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68A24D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CB4FDD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767B61F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766A55E9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foo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r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social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686EBE5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    </w:t>
      </w:r>
    </w:p>
    <w:p w14:paraId="7B89ACDB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betw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6BB93AC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7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C11C46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lastRenderedPageBreak/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70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0A7AB7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0B6988C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6AB071D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foot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row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l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social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0E0C0626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2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E54866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0BB49913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A61335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footer-copyr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ai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{</w:t>
      </w:r>
    </w:p>
    <w:p w14:paraId="6DFC38D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01EA4C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space-betwee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2A4DB3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797B5E51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0CDE49A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footer-copyr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ai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p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46BB773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0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20DA192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6A03DDA2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footer-copyr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ai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ard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315A8258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display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7847326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justify-conten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CE9178"/>
          <w:sz w:val="21"/>
          <w:szCs w:val="21"/>
          <w:lang w:val="en-PH" w:eastAsia="en-PH"/>
        </w:rPr>
        <w:t>flex-star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5E664BE0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width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23%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1579A6EC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7705575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22F499DF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footer-copyr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ontainer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.cards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 </w:t>
      </w:r>
      <w:proofErr w:type="spellStart"/>
      <w:r w:rsidRPr="00834422">
        <w:rPr>
          <w:rFonts w:ascii="Consolas" w:eastAsia="Times New Roman" w:hAnsi="Consolas" w:cs="Times New Roman"/>
          <w:color w:val="D7BA7D"/>
          <w:sz w:val="21"/>
          <w:szCs w:val="21"/>
          <w:lang w:val="en-PH" w:eastAsia="en-PH"/>
        </w:rPr>
        <w:t>i</w:t>
      </w:r>
      <w:proofErr w:type="spellEnd"/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{</w:t>
      </w:r>
    </w:p>
    <w:p w14:paraId="1CBFBDD4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font-size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1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02E2423D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    </w:t>
      </w:r>
      <w:r w:rsidRPr="00834422">
        <w:rPr>
          <w:rFonts w:ascii="Consolas" w:eastAsia="Times New Roman" w:hAnsi="Consolas" w:cs="Times New Roman"/>
          <w:color w:val="9CDCFE"/>
          <w:sz w:val="21"/>
          <w:szCs w:val="21"/>
          <w:lang w:val="en-PH" w:eastAsia="en-PH"/>
        </w:rPr>
        <w:t>margin-right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 xml:space="preserve">: </w:t>
      </w:r>
      <w:r w:rsidRPr="00834422">
        <w:rPr>
          <w:rFonts w:ascii="Consolas" w:eastAsia="Times New Roman" w:hAnsi="Consolas" w:cs="Times New Roman"/>
          <w:color w:val="B5CEA8"/>
          <w:sz w:val="21"/>
          <w:szCs w:val="21"/>
          <w:lang w:val="en-PH" w:eastAsia="en-PH"/>
        </w:rPr>
        <w:t>.5em</w:t>
      </w: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;</w:t>
      </w:r>
    </w:p>
    <w:p w14:paraId="3D13D7EE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  <w:r w:rsidRPr="00834422"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  <w:t>}</w:t>
      </w:r>
    </w:p>
    <w:p w14:paraId="3D4FA107" w14:textId="77777777" w:rsidR="00834422" w:rsidRPr="00834422" w:rsidRDefault="00834422" w:rsidP="008344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H" w:eastAsia="en-PH"/>
        </w:rPr>
      </w:pPr>
    </w:p>
    <w:p w14:paraId="11CC92B0" w14:textId="77777777" w:rsidR="00834422" w:rsidRDefault="00834422" w:rsidP="00DF6B1D">
      <w:pPr>
        <w:pStyle w:val="paragraph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34A8DBC2" w14:textId="77777777" w:rsidR="00834422" w:rsidRDefault="00834422" w:rsidP="00DF6B1D">
      <w:pPr>
        <w:pStyle w:val="paragraph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1884F0C6" w14:textId="77777777" w:rsidR="00834422" w:rsidRDefault="00834422" w:rsidP="00DF6B1D">
      <w:pPr>
        <w:pStyle w:val="paragraph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3C223850" w14:textId="77777777" w:rsidR="00834422" w:rsidRDefault="00834422" w:rsidP="00DF6B1D">
      <w:pPr>
        <w:pStyle w:val="paragraph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630CFE29" w14:textId="77777777" w:rsidR="00834422" w:rsidRDefault="00834422" w:rsidP="00DF6B1D">
      <w:pPr>
        <w:pStyle w:val="paragraph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23C71797" w14:textId="77777777" w:rsidR="00834422" w:rsidRDefault="00834422" w:rsidP="00DF6B1D">
      <w:pPr>
        <w:pStyle w:val="paragraph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72205CA2" w14:textId="77777777" w:rsidR="00834422" w:rsidRDefault="00834422" w:rsidP="00DF6B1D">
      <w:pPr>
        <w:pStyle w:val="paragraph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375B0B08" w14:textId="77777777" w:rsidR="00834422" w:rsidRDefault="00834422" w:rsidP="00DF6B1D">
      <w:pPr>
        <w:pStyle w:val="paragraph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5AA6C9BD" w14:textId="3AC30D9E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4B9647E7" w14:textId="142B5B06" w:rsidR="00DF6B1D" w:rsidRPr="00595848" w:rsidRDefault="00DF6B1D" w:rsidP="008425BC">
      <w:pPr>
        <w:pStyle w:val="paragraph"/>
        <w:numPr>
          <w:ilvl w:val="0"/>
          <w:numId w:val="4"/>
        </w:numPr>
        <w:textAlignment w:val="baseline"/>
        <w:rPr>
          <w:rFonts w:ascii="Book Antiqua" w:hAnsi="Book Antiqua"/>
          <w:sz w:val="22"/>
          <w:szCs w:val="22"/>
        </w:rPr>
      </w:pPr>
      <w:r w:rsidRPr="00595848">
        <w:rPr>
          <w:rStyle w:val="normaltextrun"/>
          <w:rFonts w:ascii="Book Antiqua" w:hAnsi="Book Antiqua"/>
          <w:sz w:val="22"/>
          <w:szCs w:val="22"/>
        </w:rPr>
        <w:t>Screenshot (s) of the final output.</w:t>
      </w:r>
    </w:p>
    <w:p w14:paraId="498AB55E" w14:textId="7248E96E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lastRenderedPageBreak/>
        <w:t> </w:t>
      </w:r>
      <w:r w:rsidR="00834422">
        <w:rPr>
          <w:noProof/>
        </w:rPr>
        <w:drawing>
          <wp:inline distT="0" distB="0" distL="0" distR="0" wp14:anchorId="785FC6DA" wp14:editId="6CF6C408">
            <wp:extent cx="4316730" cy="82296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73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CA286" w14:textId="71E114E8" w:rsidR="00DF6B1D" w:rsidRPr="00595848" w:rsidRDefault="00DF6B1D" w:rsidP="008425BC">
      <w:pPr>
        <w:pStyle w:val="paragraph"/>
        <w:numPr>
          <w:ilvl w:val="0"/>
          <w:numId w:val="4"/>
        </w:numPr>
        <w:textAlignment w:val="baseline"/>
        <w:rPr>
          <w:rFonts w:ascii="Book Antiqua" w:hAnsi="Book Antiqua"/>
          <w:sz w:val="22"/>
          <w:szCs w:val="22"/>
        </w:rPr>
      </w:pPr>
      <w:r w:rsidRPr="00595848">
        <w:rPr>
          <w:rStyle w:val="normaltextrun"/>
          <w:rFonts w:ascii="Book Antiqua" w:hAnsi="Book Antiqua"/>
          <w:sz w:val="22"/>
          <w:szCs w:val="22"/>
        </w:rPr>
        <w:lastRenderedPageBreak/>
        <w:t xml:space="preserve">Submit a copy of your whole source code with the </w:t>
      </w:r>
      <w:r w:rsidRPr="00595848">
        <w:rPr>
          <w:rStyle w:val="normaltextrun"/>
          <w:rFonts w:ascii="Book Antiqua" w:hAnsi="Book Antiqua"/>
          <w:b/>
          <w:bCs/>
          <w:sz w:val="22"/>
          <w:szCs w:val="22"/>
        </w:rPr>
        <w:t>.</w:t>
      </w:r>
      <w:r w:rsidR="008425BC" w:rsidRPr="00595848">
        <w:rPr>
          <w:rStyle w:val="normaltextrun"/>
          <w:rFonts w:ascii="Book Antiqua" w:hAnsi="Book Antiqua"/>
          <w:b/>
          <w:bCs/>
          <w:sz w:val="22"/>
          <w:szCs w:val="22"/>
        </w:rPr>
        <w:t>html</w:t>
      </w:r>
      <w:r w:rsidRPr="00595848">
        <w:rPr>
          <w:rStyle w:val="normaltextrun"/>
          <w:rFonts w:ascii="Book Antiqua" w:hAnsi="Book Antiqua"/>
          <w:sz w:val="22"/>
          <w:szCs w:val="22"/>
        </w:rPr>
        <w:t>.</w:t>
      </w:r>
      <w:r w:rsidR="008425BC" w:rsidRPr="00595848">
        <w:rPr>
          <w:rStyle w:val="normaltextrun"/>
          <w:rFonts w:ascii="Book Antiqua" w:hAnsi="Book Antiqua"/>
          <w:sz w:val="22"/>
          <w:szCs w:val="22"/>
        </w:rPr>
        <w:t xml:space="preserve"> </w:t>
      </w:r>
      <w:r w:rsidR="001E24A1" w:rsidRPr="00595848">
        <w:rPr>
          <w:rStyle w:val="normaltextrun"/>
          <w:rFonts w:ascii="Book Antiqua" w:hAnsi="Book Antiqua"/>
          <w:sz w:val="22"/>
          <w:szCs w:val="22"/>
        </w:rPr>
        <w:t>Or y</w:t>
      </w:r>
      <w:r w:rsidR="008425BC" w:rsidRPr="00595848">
        <w:rPr>
          <w:rStyle w:val="normaltextrun"/>
          <w:rFonts w:ascii="Book Antiqua" w:hAnsi="Book Antiqua"/>
          <w:sz w:val="22"/>
          <w:szCs w:val="22"/>
        </w:rPr>
        <w:t xml:space="preserve">ou can compress </w:t>
      </w:r>
      <w:r w:rsidR="001E24A1" w:rsidRPr="00595848">
        <w:rPr>
          <w:rStyle w:val="normaltextrun"/>
          <w:rFonts w:ascii="Book Antiqua" w:hAnsi="Book Antiqua"/>
          <w:sz w:val="22"/>
          <w:szCs w:val="22"/>
        </w:rPr>
        <w:t xml:space="preserve">the whole project folder </w:t>
      </w:r>
      <w:r w:rsidR="008425BC" w:rsidRPr="00595848">
        <w:rPr>
          <w:rStyle w:val="normaltextrun"/>
          <w:rFonts w:ascii="Book Antiqua" w:hAnsi="Book Antiqua"/>
          <w:sz w:val="22"/>
          <w:szCs w:val="22"/>
        </w:rPr>
        <w:t xml:space="preserve">using WinRAR and upload </w:t>
      </w:r>
      <w:r w:rsidR="001E24A1" w:rsidRPr="00595848">
        <w:rPr>
          <w:rStyle w:val="normaltextrun"/>
          <w:rFonts w:ascii="Book Antiqua" w:hAnsi="Book Antiqua"/>
          <w:sz w:val="22"/>
          <w:szCs w:val="22"/>
        </w:rPr>
        <w:t xml:space="preserve">or attach </w:t>
      </w:r>
      <w:r w:rsidR="008425BC" w:rsidRPr="00595848">
        <w:rPr>
          <w:rStyle w:val="normaltextrun"/>
          <w:rFonts w:ascii="Book Antiqua" w:hAnsi="Book Antiqua"/>
          <w:sz w:val="22"/>
          <w:szCs w:val="22"/>
        </w:rPr>
        <w:t>it</w:t>
      </w:r>
      <w:r w:rsidR="001E24A1" w:rsidRPr="00595848">
        <w:rPr>
          <w:rStyle w:val="normaltextrun"/>
          <w:rFonts w:ascii="Book Antiqua" w:hAnsi="Book Antiqua"/>
          <w:sz w:val="22"/>
          <w:szCs w:val="22"/>
        </w:rPr>
        <w:t xml:space="preserve"> together with this file</w:t>
      </w:r>
      <w:r w:rsidR="008425BC" w:rsidRPr="00595848">
        <w:rPr>
          <w:rStyle w:val="normaltextrun"/>
          <w:rFonts w:ascii="Book Antiqua" w:hAnsi="Book Antiqua"/>
          <w:sz w:val="22"/>
          <w:szCs w:val="22"/>
        </w:rPr>
        <w:t>.</w:t>
      </w: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5C0E06EF" w14:textId="101ED095" w:rsidR="00DF6B1D" w:rsidRPr="00595848" w:rsidRDefault="00834422">
      <w:pPr>
        <w:rPr>
          <w:rFonts w:ascii="Book Antiqua" w:hAnsi="Book Antiqua"/>
        </w:rPr>
      </w:pPr>
      <w:proofErr w:type="spellStart"/>
      <w:r>
        <w:rPr>
          <w:rFonts w:ascii="Book Antiqua" w:hAnsi="Book Antiqua"/>
        </w:rPr>
        <w:t>Github</w:t>
      </w:r>
      <w:proofErr w:type="spellEnd"/>
      <w:r>
        <w:rPr>
          <w:rFonts w:ascii="Book Antiqua" w:hAnsi="Book Antiqua"/>
        </w:rPr>
        <w:t xml:space="preserve"> link: </w:t>
      </w:r>
      <w:hyperlink r:id="rId8" w:history="1">
        <w:r w:rsidR="00B95E74" w:rsidRPr="00D85D5A">
          <w:rPr>
            <w:rStyle w:val="Hyperlink"/>
            <w:rFonts w:ascii="Book Antiqua" w:hAnsi="Book Antiqua"/>
          </w:rPr>
          <w:t>https://github.com/Ice713/MIDTERM-LAB-PROJECT.git</w:t>
        </w:r>
      </w:hyperlink>
      <w:r w:rsidR="00B95E74">
        <w:rPr>
          <w:rFonts w:ascii="Book Antiqua" w:hAnsi="Book Antiqua"/>
        </w:rPr>
        <w:t xml:space="preserve"> </w:t>
      </w:r>
    </w:p>
    <w:sectPr w:rsidR="00DF6B1D" w:rsidRPr="005958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B144E"/>
    <w:multiLevelType w:val="multilevel"/>
    <w:tmpl w:val="70FAC4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BB1D19"/>
    <w:multiLevelType w:val="hybridMultilevel"/>
    <w:tmpl w:val="F4843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1963E7"/>
    <w:multiLevelType w:val="multilevel"/>
    <w:tmpl w:val="BEF20516"/>
    <w:lvl w:ilvl="0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</w:lvl>
    <w:lvl w:ilvl="1" w:tentative="1">
      <w:start w:val="1"/>
      <w:numFmt w:val="decimal"/>
      <w:lvlText w:val="%2."/>
      <w:lvlJc w:val="left"/>
      <w:pPr>
        <w:tabs>
          <w:tab w:val="num" w:pos="0"/>
        </w:tabs>
        <w:ind w:left="0" w:hanging="360"/>
      </w:pPr>
    </w:lvl>
    <w:lvl w:ilvl="2" w:tentative="1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entative="1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entative="1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entative="1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 w:tentative="1">
      <w:start w:val="1"/>
      <w:numFmt w:val="decimal"/>
      <w:lvlText w:val="%9."/>
      <w:lvlJc w:val="left"/>
      <w:pPr>
        <w:tabs>
          <w:tab w:val="num" w:pos="5040"/>
        </w:tabs>
        <w:ind w:left="5040" w:hanging="360"/>
      </w:pPr>
    </w:lvl>
  </w:abstractNum>
  <w:abstractNum w:abstractNumId="3" w15:restartNumberingAfterBreak="0">
    <w:nsid w:val="5D890D6F"/>
    <w:multiLevelType w:val="multilevel"/>
    <w:tmpl w:val="26B206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0541A0A"/>
    <w:multiLevelType w:val="hybridMultilevel"/>
    <w:tmpl w:val="BAF00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84646179">
    <w:abstractNumId w:val="2"/>
  </w:num>
  <w:num w:numId="2" w16cid:durableId="36200197">
    <w:abstractNumId w:val="3"/>
  </w:num>
  <w:num w:numId="3" w16cid:durableId="1893729539">
    <w:abstractNumId w:val="0"/>
  </w:num>
  <w:num w:numId="4" w16cid:durableId="182477937">
    <w:abstractNumId w:val="4"/>
  </w:num>
  <w:num w:numId="5" w16cid:durableId="459586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Dc2MTc2MDE0MbdU0lEKTi0uzszPAykwqgUAQCsioiwAAAA="/>
  </w:docVars>
  <w:rsids>
    <w:rsidRoot w:val="00DF6B1D"/>
    <w:rsid w:val="001E24A1"/>
    <w:rsid w:val="003F38BC"/>
    <w:rsid w:val="00595848"/>
    <w:rsid w:val="007B37D9"/>
    <w:rsid w:val="00834422"/>
    <w:rsid w:val="008425BC"/>
    <w:rsid w:val="008700B1"/>
    <w:rsid w:val="008B0F65"/>
    <w:rsid w:val="009C3988"/>
    <w:rsid w:val="00B95E74"/>
    <w:rsid w:val="00C94245"/>
    <w:rsid w:val="00DF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1BC30"/>
  <w15:chartTrackingRefBased/>
  <w15:docId w15:val="{AB889A49-57DD-4385-9733-273E94DFA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F6B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F6B1D"/>
  </w:style>
  <w:style w:type="character" w:customStyle="1" w:styleId="bcx2">
    <w:name w:val="bcx2"/>
    <w:basedOn w:val="DefaultParagraphFont"/>
    <w:rsid w:val="00DF6B1D"/>
  </w:style>
  <w:style w:type="character" w:customStyle="1" w:styleId="eop">
    <w:name w:val="eop"/>
    <w:basedOn w:val="DefaultParagraphFont"/>
    <w:rsid w:val="00DF6B1D"/>
  </w:style>
  <w:style w:type="table" w:styleId="TableGrid">
    <w:name w:val="Table Grid"/>
    <w:basedOn w:val="TableNormal"/>
    <w:uiPriority w:val="39"/>
    <w:rsid w:val="005958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8344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styleId="Hyperlink">
    <w:name w:val="Hyperlink"/>
    <w:basedOn w:val="DefaultParagraphFont"/>
    <w:uiPriority w:val="99"/>
    <w:unhideWhenUsed/>
    <w:rsid w:val="00B95E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5E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4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3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7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3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4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9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2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7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0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1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08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4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7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5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7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1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7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3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1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1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9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8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2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1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9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0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7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5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15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0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8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6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0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2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7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7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2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8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8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1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9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2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8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49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7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5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0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ce713/MIDTERM-LAB-PROJECT.git" TargetMode="Externa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681279B7FCA14985DFE374B1F40679" ma:contentTypeVersion="3" ma:contentTypeDescription="Create a new document." ma:contentTypeScope="" ma:versionID="ae66dd4cbbd44b2f21eada6a2bd16c9a">
  <xsd:schema xmlns:xsd="http://www.w3.org/2001/XMLSchema" xmlns:xs="http://www.w3.org/2001/XMLSchema" xmlns:p="http://schemas.microsoft.com/office/2006/metadata/properties" xmlns:ns2="069c4a81-9134-483f-afd4-d0723cbf5618" targetNamespace="http://schemas.microsoft.com/office/2006/metadata/properties" ma:root="true" ma:fieldsID="ea9b416f6526f09092c8d777126f37ce" ns2:_="">
    <xsd:import namespace="069c4a81-9134-483f-afd4-d0723cbf561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9c4a81-9134-483f-afd4-d0723cbf561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DE50FB-14C8-43F4-A190-1CD0EF1EBF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9c4a81-9134-483f-afd4-d0723cbf56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4C670A-9687-4FF4-8BB5-CFAFBF58E6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0</Pages>
  <Words>3637</Words>
  <Characters>20732</Characters>
  <Application>Microsoft Office Word</Application>
  <DocSecurity>0</DocSecurity>
  <Lines>172</Lines>
  <Paragraphs>48</Paragraphs>
  <ScaleCrop>false</ScaleCrop>
  <Company/>
  <LinksUpToDate>false</LinksUpToDate>
  <CharactersWithSpaces>2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chor Perdido</dc:creator>
  <cp:keywords/>
  <dc:description/>
  <cp:lastModifiedBy>IC Ramzilr Ruiz</cp:lastModifiedBy>
  <cp:revision>15</cp:revision>
  <dcterms:created xsi:type="dcterms:W3CDTF">2020-09-05T05:47:00Z</dcterms:created>
  <dcterms:modified xsi:type="dcterms:W3CDTF">2022-06-30T14:56:00Z</dcterms:modified>
</cp:coreProperties>
</file>